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4CAF" w:rsidRDefault="00AA1A31">
      <w:r>
        <w:rPr>
          <w:noProof/>
        </w:rPr>
        <w:drawing>
          <wp:inline distT="0" distB="0" distL="0" distR="0" wp14:anchorId="61E0DD0D" wp14:editId="6DEE2A85">
            <wp:extent cx="5943600" cy="2961894"/>
            <wp:effectExtent l="0" t="0" r="0" b="0"/>
            <wp:docPr id="2" name="Picture 2" descr="https://help.tableau.com/current/pro/desktop/en-us/Img/Bookshop_sche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help.tableau.com/current/pro/desktop/en-us/Img/Bookshop_schema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F4C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jW1tDSzMDA1MDdU0lEKTi0uzszPAykwrAUAFCT2pCwAAAA="/>
  </w:docVars>
  <w:rsids>
    <w:rsidRoot w:val="00AA1A31"/>
    <w:rsid w:val="006F4CAF"/>
    <w:rsid w:val="00894DA2"/>
    <w:rsid w:val="00AA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654B20-C8EA-44F7-8B36-E9B458147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Sharman</dc:creator>
  <cp:keywords/>
  <dc:description/>
  <cp:lastModifiedBy>Raj Sharman</cp:lastModifiedBy>
  <cp:revision>1</cp:revision>
  <dcterms:created xsi:type="dcterms:W3CDTF">2022-11-28T16:13:00Z</dcterms:created>
  <dcterms:modified xsi:type="dcterms:W3CDTF">2022-11-29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128c26-a786-4ef5-8824-37d30051290e</vt:lpwstr>
  </property>
</Properties>
</file>